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2C5F" w:rsidRDefault="004E6361" w:rsidP="004E6361">
      <w:pPr>
        <w:jc w:val="center"/>
      </w:pPr>
      <w:r>
        <w:t>The Sam &amp; Jesse Radio Show</w:t>
      </w:r>
    </w:p>
    <w:p w:rsidR="004E6361" w:rsidRDefault="004E6361" w:rsidP="004E6361">
      <w:pPr>
        <w:jc w:val="center"/>
      </w:pPr>
      <w:r>
        <w:t>Week 1</w:t>
      </w:r>
      <w:r w:rsidR="00105484">
        <w:t>0</w:t>
      </w:r>
      <w:r>
        <w:t xml:space="preserve">, Episode </w:t>
      </w:r>
      <w:r w:rsidR="00105484">
        <w:t>2</w:t>
      </w:r>
      <w:r>
        <w:t xml:space="preserve">: </w:t>
      </w:r>
      <w:r w:rsidR="00B802CE">
        <w:t>Jesse’s Review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55"/>
        <w:gridCol w:w="1170"/>
        <w:gridCol w:w="6925"/>
      </w:tblGrid>
      <w:tr w:rsidR="00105484" w:rsidTr="0084378D">
        <w:tc>
          <w:tcPr>
            <w:tcW w:w="1255" w:type="dxa"/>
          </w:tcPr>
          <w:p w:rsidR="00105484" w:rsidRDefault="008010EF" w:rsidP="004E6361">
            <w:r>
              <w:t>00:00</w:t>
            </w:r>
          </w:p>
        </w:tc>
        <w:tc>
          <w:tcPr>
            <w:tcW w:w="1170" w:type="dxa"/>
          </w:tcPr>
          <w:p w:rsidR="00105484" w:rsidRDefault="00105484" w:rsidP="004E6361"/>
        </w:tc>
        <w:tc>
          <w:tcPr>
            <w:tcW w:w="6925" w:type="dxa"/>
          </w:tcPr>
          <w:p w:rsidR="00105484" w:rsidRDefault="00B802CE" w:rsidP="004E6361">
            <w:r>
              <w:t>Jesse’s review.</w:t>
            </w:r>
          </w:p>
        </w:tc>
      </w:tr>
      <w:tr w:rsidR="00105484" w:rsidTr="0084378D">
        <w:tc>
          <w:tcPr>
            <w:tcW w:w="1255" w:type="dxa"/>
          </w:tcPr>
          <w:p w:rsidR="00105484" w:rsidRDefault="008010EF" w:rsidP="004E6361">
            <w:r>
              <w:t>00:01</w:t>
            </w:r>
          </w:p>
        </w:tc>
        <w:tc>
          <w:tcPr>
            <w:tcW w:w="1170" w:type="dxa"/>
          </w:tcPr>
          <w:p w:rsidR="00105484" w:rsidRDefault="00105484" w:rsidP="004E6361"/>
        </w:tc>
        <w:tc>
          <w:tcPr>
            <w:tcW w:w="6925" w:type="dxa"/>
          </w:tcPr>
          <w:p w:rsidR="00105484" w:rsidRDefault="00B802CE" w:rsidP="004E6361">
            <w:r>
              <w:t>[music]</w:t>
            </w:r>
          </w:p>
        </w:tc>
      </w:tr>
      <w:tr w:rsidR="00105484" w:rsidTr="0084378D">
        <w:tc>
          <w:tcPr>
            <w:tcW w:w="1255" w:type="dxa"/>
          </w:tcPr>
          <w:p w:rsidR="00105484" w:rsidRDefault="008010EF" w:rsidP="004E6361">
            <w:r>
              <w:t>00:09</w:t>
            </w:r>
          </w:p>
        </w:tc>
        <w:tc>
          <w:tcPr>
            <w:tcW w:w="1170" w:type="dxa"/>
          </w:tcPr>
          <w:p w:rsidR="00105484" w:rsidRDefault="004A6184" w:rsidP="004E6361">
            <w:r>
              <w:t>Narrator</w:t>
            </w:r>
          </w:p>
        </w:tc>
        <w:tc>
          <w:tcPr>
            <w:tcW w:w="6925" w:type="dxa"/>
          </w:tcPr>
          <w:p w:rsidR="00105484" w:rsidRDefault="0016031B" w:rsidP="004E6361">
            <w:r>
              <w:t xml:space="preserve">[over music] </w:t>
            </w:r>
            <w:r w:rsidR="00B802CE">
              <w:t>It’s time now for another day in the life of Sam and Jesse. Gum Springs, Arkansas.</w:t>
            </w:r>
          </w:p>
        </w:tc>
      </w:tr>
      <w:tr w:rsidR="00105484" w:rsidTr="0084378D">
        <w:tc>
          <w:tcPr>
            <w:tcW w:w="1255" w:type="dxa"/>
          </w:tcPr>
          <w:p w:rsidR="00105484" w:rsidRDefault="008010EF" w:rsidP="004E6361">
            <w:r>
              <w:t>00:23</w:t>
            </w:r>
          </w:p>
        </w:tc>
        <w:tc>
          <w:tcPr>
            <w:tcW w:w="1170" w:type="dxa"/>
          </w:tcPr>
          <w:p w:rsidR="00105484" w:rsidRDefault="00105484" w:rsidP="004E6361"/>
        </w:tc>
        <w:tc>
          <w:tcPr>
            <w:tcW w:w="6925" w:type="dxa"/>
          </w:tcPr>
          <w:p w:rsidR="00105484" w:rsidRDefault="0016031B" w:rsidP="004E6361">
            <w:r>
              <w:t>[music fades out, then repeats]</w:t>
            </w:r>
          </w:p>
        </w:tc>
      </w:tr>
      <w:tr w:rsidR="00105484" w:rsidTr="0084378D">
        <w:tc>
          <w:tcPr>
            <w:tcW w:w="1255" w:type="dxa"/>
          </w:tcPr>
          <w:p w:rsidR="00105484" w:rsidRDefault="008010EF" w:rsidP="004E6361">
            <w:r>
              <w:t>00:</w:t>
            </w:r>
            <w:r w:rsidR="00122BB2">
              <w:t>33</w:t>
            </w:r>
          </w:p>
        </w:tc>
        <w:tc>
          <w:tcPr>
            <w:tcW w:w="1170" w:type="dxa"/>
          </w:tcPr>
          <w:p w:rsidR="00105484" w:rsidRDefault="00CC258A" w:rsidP="004E6361">
            <w:r>
              <w:t>Mr. Buddy</w:t>
            </w:r>
          </w:p>
        </w:tc>
        <w:tc>
          <w:tcPr>
            <w:tcW w:w="6925" w:type="dxa"/>
          </w:tcPr>
          <w:p w:rsidR="00105484" w:rsidRDefault="005853ED" w:rsidP="004E6361">
            <w:r>
              <w:t xml:space="preserve">[door slams] Hey, Jesse! </w:t>
            </w:r>
            <w:r w:rsidR="00AB1A06">
              <w:t xml:space="preserve">Jesse? Have you seen </w:t>
            </w:r>
            <w:r w:rsidR="00BE23C6">
              <w:t>the review of the concert in the local paper here?</w:t>
            </w:r>
          </w:p>
        </w:tc>
      </w:tr>
      <w:tr w:rsidR="00105484" w:rsidTr="0084378D">
        <w:tc>
          <w:tcPr>
            <w:tcW w:w="1255" w:type="dxa"/>
          </w:tcPr>
          <w:p w:rsidR="00105484" w:rsidRDefault="008010EF" w:rsidP="004E6361">
            <w:r>
              <w:t>00:</w:t>
            </w:r>
            <w:r w:rsidR="00122BB2">
              <w:t>38</w:t>
            </w:r>
          </w:p>
        </w:tc>
        <w:tc>
          <w:tcPr>
            <w:tcW w:w="1170" w:type="dxa"/>
          </w:tcPr>
          <w:p w:rsidR="00105484" w:rsidRDefault="00342B61" w:rsidP="004E6361">
            <w:r>
              <w:t>Jesse</w:t>
            </w:r>
          </w:p>
        </w:tc>
        <w:tc>
          <w:tcPr>
            <w:tcW w:w="6925" w:type="dxa"/>
          </w:tcPr>
          <w:p w:rsidR="00105484" w:rsidRDefault="00122BB2" w:rsidP="004E6361">
            <w:r>
              <w:t>The w</w:t>
            </w:r>
            <w:r w:rsidR="006675E9">
              <w:t>hat?! The what?!</w:t>
            </w:r>
          </w:p>
        </w:tc>
      </w:tr>
      <w:tr w:rsidR="00105484" w:rsidTr="0084378D">
        <w:tc>
          <w:tcPr>
            <w:tcW w:w="1255" w:type="dxa"/>
          </w:tcPr>
          <w:p w:rsidR="00105484" w:rsidRDefault="008010EF" w:rsidP="004E6361">
            <w:r>
              <w:t>00:</w:t>
            </w:r>
            <w:r w:rsidR="00AC6AA1">
              <w:t>39</w:t>
            </w:r>
          </w:p>
        </w:tc>
        <w:tc>
          <w:tcPr>
            <w:tcW w:w="1170" w:type="dxa"/>
          </w:tcPr>
          <w:p w:rsidR="00105484" w:rsidRDefault="00CC258A" w:rsidP="004E6361">
            <w:r>
              <w:t>Mr. Buddy</w:t>
            </w:r>
          </w:p>
        </w:tc>
        <w:tc>
          <w:tcPr>
            <w:tcW w:w="6925" w:type="dxa"/>
          </w:tcPr>
          <w:p w:rsidR="00105484" w:rsidRDefault="00593F41" w:rsidP="004E6361">
            <w:r>
              <w:t>The review. They write about your song. I picked up a paper early. Thought you’d really be pleased about this.</w:t>
            </w:r>
          </w:p>
        </w:tc>
      </w:tr>
      <w:tr w:rsidR="00105484" w:rsidTr="0084378D">
        <w:tc>
          <w:tcPr>
            <w:tcW w:w="1255" w:type="dxa"/>
          </w:tcPr>
          <w:p w:rsidR="00105484" w:rsidRDefault="00AC6AA1" w:rsidP="004E6361">
            <w:r>
              <w:t>00:44</w:t>
            </w:r>
          </w:p>
        </w:tc>
        <w:tc>
          <w:tcPr>
            <w:tcW w:w="1170" w:type="dxa"/>
          </w:tcPr>
          <w:p w:rsidR="00105484" w:rsidRDefault="00342B61" w:rsidP="004E6361">
            <w:r>
              <w:t>Jesse</w:t>
            </w:r>
          </w:p>
        </w:tc>
        <w:tc>
          <w:tcPr>
            <w:tcW w:w="6925" w:type="dxa"/>
          </w:tcPr>
          <w:p w:rsidR="00105484" w:rsidRDefault="00593F41" w:rsidP="004E6361">
            <w:r>
              <w:t>What does it say</w:t>
            </w:r>
            <w:r w:rsidR="00A7408F">
              <w:t>? Let me see that thing.</w:t>
            </w:r>
          </w:p>
        </w:tc>
      </w:tr>
      <w:tr w:rsidR="00105484" w:rsidTr="0084378D">
        <w:tc>
          <w:tcPr>
            <w:tcW w:w="1255" w:type="dxa"/>
          </w:tcPr>
          <w:p w:rsidR="00105484" w:rsidRDefault="00AC6AA1" w:rsidP="004E6361">
            <w:r>
              <w:t>00:46</w:t>
            </w:r>
          </w:p>
        </w:tc>
        <w:tc>
          <w:tcPr>
            <w:tcW w:w="1170" w:type="dxa"/>
          </w:tcPr>
          <w:p w:rsidR="00105484" w:rsidRDefault="00CC258A" w:rsidP="004E6361">
            <w:r>
              <w:t>Mr. Buddy</w:t>
            </w:r>
          </w:p>
        </w:tc>
        <w:tc>
          <w:tcPr>
            <w:tcW w:w="6925" w:type="dxa"/>
          </w:tcPr>
          <w:p w:rsidR="00105484" w:rsidRDefault="00A7408F" w:rsidP="004E6361">
            <w:r>
              <w:t>Well, now</w:t>
            </w:r>
            <w:r w:rsidR="00CE754C">
              <w:t>-now</w:t>
            </w:r>
            <w:r>
              <w:t xml:space="preserve">, </w:t>
            </w:r>
            <w:r w:rsidR="00AC6AA1">
              <w:t xml:space="preserve">look. It’s </w:t>
            </w:r>
            <w:r>
              <w:t>right here. Let’s see.</w:t>
            </w:r>
            <w:r w:rsidR="001D4222">
              <w:t xml:space="preserve"> Let’s see.</w:t>
            </w:r>
            <w:r w:rsidR="00BA3BE9">
              <w:t xml:space="preserve"> Right here under this scrap</w:t>
            </w:r>
            <w:r w:rsidR="00923D00">
              <w:t xml:space="preserve"> iron ad</w:t>
            </w:r>
            <w:r w:rsidR="008513B8">
              <w:t>.</w:t>
            </w:r>
          </w:p>
        </w:tc>
      </w:tr>
      <w:tr w:rsidR="00105484" w:rsidTr="0084378D">
        <w:tc>
          <w:tcPr>
            <w:tcW w:w="1255" w:type="dxa"/>
          </w:tcPr>
          <w:p w:rsidR="00105484" w:rsidRDefault="00AC6AA1" w:rsidP="004E6361">
            <w:r>
              <w:t>00:</w:t>
            </w:r>
            <w:r w:rsidR="001D4222">
              <w:t>50</w:t>
            </w:r>
          </w:p>
        </w:tc>
        <w:tc>
          <w:tcPr>
            <w:tcW w:w="1170" w:type="dxa"/>
          </w:tcPr>
          <w:p w:rsidR="00105484" w:rsidRDefault="00342B61" w:rsidP="004E6361">
            <w:r>
              <w:t>Jesse</w:t>
            </w:r>
          </w:p>
        </w:tc>
        <w:tc>
          <w:tcPr>
            <w:tcW w:w="6925" w:type="dxa"/>
          </w:tcPr>
          <w:p w:rsidR="00105484" w:rsidRDefault="00BA3BE9" w:rsidP="000B53AF">
            <w:pPr>
              <w:tabs>
                <w:tab w:val="left" w:pos="3627"/>
              </w:tabs>
            </w:pPr>
            <w:r>
              <w:t>Yeah, let’s see</w:t>
            </w:r>
            <w:r w:rsidR="002E36B8">
              <w:t xml:space="preserve"> now. “Gala </w:t>
            </w:r>
            <w:r w:rsidR="00923D00">
              <w:t>E</w:t>
            </w:r>
            <w:r w:rsidR="002E36B8">
              <w:t xml:space="preserve">vening </w:t>
            </w:r>
            <w:r w:rsidR="00923D00">
              <w:t>in</w:t>
            </w:r>
            <w:r w:rsidR="002E36B8">
              <w:t xml:space="preserve"> </w:t>
            </w:r>
            <w:r w:rsidR="00E15A28">
              <w:t>A</w:t>
            </w:r>
            <w:r w:rsidR="002E36B8">
              <w:t>m</w:t>
            </w:r>
            <w:r w:rsidR="00E15A28">
              <w:t>i</w:t>
            </w:r>
            <w:r w:rsidR="002E36B8">
              <w:t>ty.”</w:t>
            </w:r>
            <w:r w:rsidR="00EB0C54">
              <w:t xml:space="preserve"> Where</w:t>
            </w:r>
            <w:r w:rsidR="00923D00">
              <w:t>’s</w:t>
            </w:r>
            <w:r w:rsidR="00EB0C54">
              <w:t xml:space="preserve"> it </w:t>
            </w:r>
            <w:proofErr w:type="gramStart"/>
            <w:r w:rsidR="00EB0C54">
              <w:t>talk</w:t>
            </w:r>
            <w:proofErr w:type="gramEnd"/>
            <w:r w:rsidR="00EB0C54">
              <w:t xml:space="preserve"> about me? Where?</w:t>
            </w:r>
          </w:p>
        </w:tc>
      </w:tr>
      <w:tr w:rsidR="00105484" w:rsidTr="0084378D">
        <w:tc>
          <w:tcPr>
            <w:tcW w:w="1255" w:type="dxa"/>
          </w:tcPr>
          <w:p w:rsidR="00105484" w:rsidRDefault="00AC6AA1" w:rsidP="004E6361">
            <w:r>
              <w:t>00:</w:t>
            </w:r>
            <w:r w:rsidR="00805DD7">
              <w:t>55</w:t>
            </w:r>
          </w:p>
        </w:tc>
        <w:tc>
          <w:tcPr>
            <w:tcW w:w="1170" w:type="dxa"/>
          </w:tcPr>
          <w:p w:rsidR="00105484" w:rsidRDefault="00CC258A" w:rsidP="004E6361">
            <w:r>
              <w:t>Mr. Buddy</w:t>
            </w:r>
          </w:p>
        </w:tc>
        <w:tc>
          <w:tcPr>
            <w:tcW w:w="6925" w:type="dxa"/>
          </w:tcPr>
          <w:p w:rsidR="00105484" w:rsidRDefault="00EB0C54" w:rsidP="004E6361">
            <w:r>
              <w:t>Well, now, you’ll get to it. Read on down there.</w:t>
            </w:r>
          </w:p>
        </w:tc>
      </w:tr>
      <w:tr w:rsidR="00105484" w:rsidTr="0084378D">
        <w:tc>
          <w:tcPr>
            <w:tcW w:w="1255" w:type="dxa"/>
          </w:tcPr>
          <w:p w:rsidR="00105484" w:rsidRDefault="00805DD7" w:rsidP="004E6361">
            <w:r>
              <w:t>00:57</w:t>
            </w:r>
          </w:p>
        </w:tc>
        <w:tc>
          <w:tcPr>
            <w:tcW w:w="1170" w:type="dxa"/>
          </w:tcPr>
          <w:p w:rsidR="00105484" w:rsidRDefault="00342B61" w:rsidP="004E6361">
            <w:r>
              <w:t>Jesse</w:t>
            </w:r>
          </w:p>
        </w:tc>
        <w:tc>
          <w:tcPr>
            <w:tcW w:w="6925" w:type="dxa"/>
          </w:tcPr>
          <w:p w:rsidR="00105484" w:rsidRDefault="00EB0C54" w:rsidP="004E6361">
            <w:r>
              <w:t>Well, well, al</w:t>
            </w:r>
            <w:r w:rsidR="00923D00">
              <w:t xml:space="preserve">l </w:t>
            </w:r>
            <w:r>
              <w:t>right. I just get so nervous here. I can’t-</w:t>
            </w:r>
          </w:p>
        </w:tc>
      </w:tr>
      <w:tr w:rsidR="00105484" w:rsidTr="0084378D">
        <w:tc>
          <w:tcPr>
            <w:tcW w:w="1255" w:type="dxa"/>
          </w:tcPr>
          <w:p w:rsidR="00105484" w:rsidRDefault="00805DD7" w:rsidP="004E6361">
            <w:r>
              <w:t>00:59</w:t>
            </w:r>
          </w:p>
        </w:tc>
        <w:tc>
          <w:tcPr>
            <w:tcW w:w="1170" w:type="dxa"/>
          </w:tcPr>
          <w:p w:rsidR="00105484" w:rsidRDefault="00342B61" w:rsidP="004E6361">
            <w:r>
              <w:t>Sam</w:t>
            </w:r>
          </w:p>
        </w:tc>
        <w:tc>
          <w:tcPr>
            <w:tcW w:w="6925" w:type="dxa"/>
          </w:tcPr>
          <w:p w:rsidR="00105484" w:rsidRDefault="00EB0C54" w:rsidP="004E6361">
            <w:r>
              <w:t xml:space="preserve">Here, Jesse, let me read that. You’re </w:t>
            </w:r>
            <w:proofErr w:type="spellStart"/>
            <w:r>
              <w:t>shakin</w:t>
            </w:r>
            <w:proofErr w:type="spellEnd"/>
            <w:r>
              <w:t>’ all over.</w:t>
            </w:r>
            <w:r w:rsidR="00923D00">
              <w:t xml:space="preserve"> </w:t>
            </w:r>
            <w:r w:rsidR="00923D00">
              <w:t xml:space="preserve">[paper shuffles] </w:t>
            </w:r>
            <w:r w:rsidR="00A04E64">
              <w:t>Le</w:t>
            </w:r>
            <w:r w:rsidR="00975E5E">
              <w:t>t</w:t>
            </w:r>
            <w:r w:rsidR="00A04E64">
              <w:t xml:space="preserve">’s see now, uh- “The </w:t>
            </w:r>
            <w:r w:rsidR="00E15A28">
              <w:t>A</w:t>
            </w:r>
            <w:r w:rsidR="00A04E64">
              <w:t>m</w:t>
            </w:r>
            <w:r w:rsidR="00E15A28">
              <w:t>i</w:t>
            </w:r>
            <w:r w:rsidR="00A04E64">
              <w:t xml:space="preserve">ty </w:t>
            </w:r>
            <w:r w:rsidR="00E15A28">
              <w:t>C</w:t>
            </w:r>
            <w:r w:rsidR="00A04E64">
              <w:t xml:space="preserve">hamber </w:t>
            </w:r>
            <w:r w:rsidR="00923D00">
              <w:t>O</w:t>
            </w:r>
            <w:r w:rsidR="00A04E64">
              <w:t xml:space="preserve">rchestra presented a rousing concert last night in fellowship hall of Second Baptist </w:t>
            </w:r>
            <w:r w:rsidR="00923D00">
              <w:t>C</w:t>
            </w:r>
            <w:r w:rsidR="00A04E64">
              <w:t>hurch</w:t>
            </w:r>
            <w:r w:rsidR="006D0CDB">
              <w:t xml:space="preserve"> in Amity. Now,</w:t>
            </w:r>
            <w:r w:rsidR="006E62A6">
              <w:t xml:space="preserve"> now</w:t>
            </w:r>
            <w:r w:rsidR="006D0CDB">
              <w:t xml:space="preserve"> the program opened with the most unusual rendition of-of excerpts from Wagner’s Ring of the</w:t>
            </w:r>
            <w:r w:rsidR="00923D00">
              <w:t xml:space="preserve"> Nu-nu… [interrupted]</w:t>
            </w:r>
          </w:p>
        </w:tc>
      </w:tr>
      <w:tr w:rsidR="00105484" w:rsidTr="0084378D">
        <w:tc>
          <w:tcPr>
            <w:tcW w:w="1255" w:type="dxa"/>
          </w:tcPr>
          <w:p w:rsidR="00105484" w:rsidRDefault="00805DD7" w:rsidP="004E6361">
            <w:r>
              <w:t>01:21</w:t>
            </w:r>
          </w:p>
        </w:tc>
        <w:tc>
          <w:tcPr>
            <w:tcW w:w="1170" w:type="dxa"/>
          </w:tcPr>
          <w:p w:rsidR="00105484" w:rsidRDefault="00342B61" w:rsidP="004E6361">
            <w:r>
              <w:t>Jesse</w:t>
            </w:r>
          </w:p>
        </w:tc>
        <w:tc>
          <w:tcPr>
            <w:tcW w:w="6925" w:type="dxa"/>
          </w:tcPr>
          <w:p w:rsidR="00105484" w:rsidRDefault="006D0CDB" w:rsidP="004E6361">
            <w:r>
              <w:t>Ring?</w:t>
            </w:r>
          </w:p>
        </w:tc>
      </w:tr>
      <w:tr w:rsidR="00105484" w:rsidTr="0084378D">
        <w:tc>
          <w:tcPr>
            <w:tcW w:w="1255" w:type="dxa"/>
          </w:tcPr>
          <w:p w:rsidR="00105484" w:rsidRDefault="00805DD7" w:rsidP="004E6361">
            <w:r>
              <w:t>01:21</w:t>
            </w:r>
          </w:p>
        </w:tc>
        <w:tc>
          <w:tcPr>
            <w:tcW w:w="1170" w:type="dxa"/>
          </w:tcPr>
          <w:p w:rsidR="00105484" w:rsidRDefault="00CC258A" w:rsidP="004E6361">
            <w:r>
              <w:t>Mr. Buddy</w:t>
            </w:r>
          </w:p>
        </w:tc>
        <w:tc>
          <w:tcPr>
            <w:tcW w:w="6925" w:type="dxa"/>
          </w:tcPr>
          <w:p w:rsidR="00105484" w:rsidRDefault="006D0CDB" w:rsidP="004E6361">
            <w:r>
              <w:t>No</w:t>
            </w:r>
            <w:r w:rsidR="006E62A6">
              <w:t>, no</w:t>
            </w:r>
            <w:r>
              <w:t>-no that’s “</w:t>
            </w:r>
            <w:r w:rsidR="00DD1668">
              <w:t>W</w:t>
            </w:r>
            <w:r>
              <w:t>agner’s Ring of the N</w:t>
            </w:r>
            <w:r w:rsidR="00DD1668">
              <w:t>ibelung</w:t>
            </w:r>
            <w:r>
              <w:t>,” Sam.</w:t>
            </w:r>
          </w:p>
        </w:tc>
      </w:tr>
      <w:tr w:rsidR="00105484" w:rsidTr="0084378D">
        <w:tc>
          <w:tcPr>
            <w:tcW w:w="1255" w:type="dxa"/>
          </w:tcPr>
          <w:p w:rsidR="00105484" w:rsidRDefault="00805DD7" w:rsidP="004E6361">
            <w:r>
              <w:t>01:25</w:t>
            </w:r>
          </w:p>
        </w:tc>
        <w:tc>
          <w:tcPr>
            <w:tcW w:w="1170" w:type="dxa"/>
          </w:tcPr>
          <w:p w:rsidR="00105484" w:rsidRDefault="00342B61" w:rsidP="004E6361">
            <w:r>
              <w:t>Sam</w:t>
            </w:r>
          </w:p>
        </w:tc>
        <w:tc>
          <w:tcPr>
            <w:tcW w:w="6925" w:type="dxa"/>
          </w:tcPr>
          <w:p w:rsidR="00105484" w:rsidRDefault="00386C55" w:rsidP="004E6361">
            <w:r>
              <w:t xml:space="preserve">Ring of the- Well, anyway. </w:t>
            </w:r>
            <w:r w:rsidR="006A4E01">
              <w:t xml:space="preserve">It says that </w:t>
            </w:r>
            <w:r w:rsidR="006E62A6">
              <w:t>“</w:t>
            </w:r>
            <w:r w:rsidR="00923D00">
              <w:t>T</w:t>
            </w:r>
            <w:r w:rsidR="006E62A6">
              <w:t xml:space="preserve">he </w:t>
            </w:r>
            <w:r w:rsidR="006A4E01">
              <w:t xml:space="preserve">part of the </w:t>
            </w:r>
            <w:proofErr w:type="spellStart"/>
            <w:r w:rsidR="006A4E01">
              <w:t>R</w:t>
            </w:r>
            <w:r w:rsidR="00923D00">
              <w:t>hinem</w:t>
            </w:r>
            <w:r w:rsidR="006A4E01">
              <w:t>aidens</w:t>
            </w:r>
            <w:proofErr w:type="spellEnd"/>
            <w:r w:rsidR="006A4E01">
              <w:t xml:space="preserve"> was played by the cheerleaders from-from uh</w:t>
            </w:r>
            <w:proofErr w:type="gramStart"/>
            <w:r w:rsidR="006A4E01">
              <w:t>-</w:t>
            </w:r>
            <w:r w:rsidR="006E62A6">
              <w:t>“</w:t>
            </w:r>
            <w:proofErr w:type="gramEnd"/>
          </w:p>
        </w:tc>
      </w:tr>
      <w:tr w:rsidR="00105484" w:rsidTr="0084378D">
        <w:tc>
          <w:tcPr>
            <w:tcW w:w="1255" w:type="dxa"/>
          </w:tcPr>
          <w:p w:rsidR="00105484" w:rsidRDefault="00805DD7" w:rsidP="004E6361">
            <w:r>
              <w:t>01:</w:t>
            </w:r>
            <w:r w:rsidR="001A5FA8">
              <w:t>31</w:t>
            </w:r>
          </w:p>
        </w:tc>
        <w:tc>
          <w:tcPr>
            <w:tcW w:w="1170" w:type="dxa"/>
          </w:tcPr>
          <w:p w:rsidR="00105484" w:rsidRDefault="00342B61" w:rsidP="004E6361">
            <w:r>
              <w:t>Jesse</w:t>
            </w:r>
          </w:p>
        </w:tc>
        <w:tc>
          <w:tcPr>
            <w:tcW w:w="6925" w:type="dxa"/>
          </w:tcPr>
          <w:p w:rsidR="00105484" w:rsidRDefault="006A4E01" w:rsidP="004E6361">
            <w:r>
              <w:t>Sam! Will you get on to the part that says- about my song.</w:t>
            </w:r>
          </w:p>
        </w:tc>
      </w:tr>
      <w:tr w:rsidR="00105484" w:rsidTr="0084378D">
        <w:tc>
          <w:tcPr>
            <w:tcW w:w="1255" w:type="dxa"/>
          </w:tcPr>
          <w:p w:rsidR="00105484" w:rsidRDefault="001A5FA8" w:rsidP="004E6361">
            <w:r>
              <w:lastRenderedPageBreak/>
              <w:t>01:</w:t>
            </w:r>
            <w:r w:rsidR="005D0093">
              <w:t>34</w:t>
            </w:r>
          </w:p>
        </w:tc>
        <w:tc>
          <w:tcPr>
            <w:tcW w:w="1170" w:type="dxa"/>
          </w:tcPr>
          <w:p w:rsidR="00105484" w:rsidRDefault="00342B61" w:rsidP="004E6361">
            <w:r>
              <w:t>Sam</w:t>
            </w:r>
          </w:p>
        </w:tc>
        <w:tc>
          <w:tcPr>
            <w:tcW w:w="6925" w:type="dxa"/>
          </w:tcPr>
          <w:p w:rsidR="00105484" w:rsidRDefault="006A4E01" w:rsidP="004E6361">
            <w:r>
              <w:t xml:space="preserve">I’m </w:t>
            </w:r>
            <w:proofErr w:type="spellStart"/>
            <w:r w:rsidR="006E62A6">
              <w:t>gettin</w:t>
            </w:r>
            <w:proofErr w:type="spellEnd"/>
            <w:r w:rsidR="006E62A6">
              <w:t>’</w:t>
            </w:r>
            <w:r>
              <w:t xml:space="preserve"> to it, Jesse. It says, “Wotan’</w:t>
            </w:r>
            <w:r w:rsidR="00DF155A">
              <w:t>s</w:t>
            </w:r>
            <w:r>
              <w:t xml:space="preserve"> evil dwar</w:t>
            </w:r>
            <w:r w:rsidR="00923D00">
              <w:t>ves</w:t>
            </w:r>
            <w:r>
              <w:t xml:space="preserve"> [interrupted] was played by</w:t>
            </w:r>
            <w:proofErr w:type="gramStart"/>
            <w:r>
              <w:t>-</w:t>
            </w:r>
            <w:r w:rsidR="00570FC2">
              <w:t>“</w:t>
            </w:r>
            <w:r>
              <w:t xml:space="preserve"> [</w:t>
            </w:r>
            <w:proofErr w:type="gramEnd"/>
            <w:r>
              <w:t xml:space="preserve">overlap] </w:t>
            </w:r>
          </w:p>
        </w:tc>
      </w:tr>
      <w:tr w:rsidR="00105484" w:rsidTr="0084378D">
        <w:tc>
          <w:tcPr>
            <w:tcW w:w="1255" w:type="dxa"/>
          </w:tcPr>
          <w:p w:rsidR="00105484" w:rsidRDefault="001A5FA8" w:rsidP="004E6361">
            <w:r>
              <w:t>01:</w:t>
            </w:r>
            <w:r w:rsidR="005D0093">
              <w:t>38</w:t>
            </w:r>
          </w:p>
        </w:tc>
        <w:tc>
          <w:tcPr>
            <w:tcW w:w="1170" w:type="dxa"/>
          </w:tcPr>
          <w:p w:rsidR="00105484" w:rsidRDefault="00CC258A" w:rsidP="004E6361">
            <w:r>
              <w:t>Mr. Buddy</w:t>
            </w:r>
          </w:p>
        </w:tc>
        <w:tc>
          <w:tcPr>
            <w:tcW w:w="6925" w:type="dxa"/>
          </w:tcPr>
          <w:p w:rsidR="00105484" w:rsidRDefault="00570FC2" w:rsidP="0089060E">
            <w:pPr>
              <w:tabs>
                <w:tab w:val="left" w:pos="5933"/>
              </w:tabs>
            </w:pPr>
            <w:r>
              <w:t xml:space="preserve">[overlap] </w:t>
            </w:r>
            <w:r w:rsidR="006A4E01">
              <w:t>No, no, no. No, no, that’s “</w:t>
            </w:r>
            <w:proofErr w:type="spellStart"/>
            <w:r w:rsidR="006A4E01">
              <w:t>Wontan’s</w:t>
            </w:r>
            <w:proofErr w:type="spellEnd"/>
            <w:r w:rsidR="006A4E01">
              <w:t xml:space="preserve"> evil dwarf was played by Shorty Robinson.</w:t>
            </w:r>
            <w:r w:rsidR="00371F41">
              <w:t>”</w:t>
            </w:r>
          </w:p>
        </w:tc>
      </w:tr>
      <w:tr w:rsidR="00105484" w:rsidTr="0084378D">
        <w:tc>
          <w:tcPr>
            <w:tcW w:w="1255" w:type="dxa"/>
          </w:tcPr>
          <w:p w:rsidR="00105484" w:rsidRDefault="005D0093" w:rsidP="004E6361">
            <w:r>
              <w:t>01:43</w:t>
            </w:r>
          </w:p>
        </w:tc>
        <w:tc>
          <w:tcPr>
            <w:tcW w:w="1170" w:type="dxa"/>
          </w:tcPr>
          <w:p w:rsidR="00105484" w:rsidRDefault="00342B61" w:rsidP="004E6361">
            <w:r>
              <w:t>Jesse</w:t>
            </w:r>
          </w:p>
        </w:tc>
        <w:tc>
          <w:tcPr>
            <w:tcW w:w="6925" w:type="dxa"/>
          </w:tcPr>
          <w:p w:rsidR="00105484" w:rsidRDefault="00371F41" w:rsidP="0089060E">
            <w:pPr>
              <w:tabs>
                <w:tab w:val="left" w:pos="5933"/>
              </w:tabs>
            </w:pPr>
            <w:r>
              <w:t>Skip all that stuff, Sam.</w:t>
            </w:r>
            <w:r w:rsidR="002547F7">
              <w:t xml:space="preserve"> </w:t>
            </w:r>
            <w:proofErr w:type="spellStart"/>
            <w:r w:rsidR="002547F7">
              <w:t>W</w:t>
            </w:r>
            <w:r w:rsidR="00AF3877">
              <w:t>h</w:t>
            </w:r>
            <w:proofErr w:type="spellEnd"/>
            <w:r w:rsidR="00AF3877">
              <w:t>-where</w:t>
            </w:r>
            <w:r w:rsidR="002547F7">
              <w:t xml:space="preserve"> does it say about me?</w:t>
            </w:r>
          </w:p>
        </w:tc>
      </w:tr>
      <w:tr w:rsidR="00105484" w:rsidTr="0084378D">
        <w:tc>
          <w:tcPr>
            <w:tcW w:w="1255" w:type="dxa"/>
          </w:tcPr>
          <w:p w:rsidR="00105484" w:rsidRDefault="005D0093" w:rsidP="004E6361">
            <w:r>
              <w:t>01:47</w:t>
            </w:r>
          </w:p>
        </w:tc>
        <w:tc>
          <w:tcPr>
            <w:tcW w:w="1170" w:type="dxa"/>
          </w:tcPr>
          <w:p w:rsidR="00105484" w:rsidRDefault="00CC258A" w:rsidP="004E6361">
            <w:r>
              <w:t>Mr. Buddy</w:t>
            </w:r>
          </w:p>
        </w:tc>
        <w:tc>
          <w:tcPr>
            <w:tcW w:w="6925" w:type="dxa"/>
          </w:tcPr>
          <w:p w:rsidR="00105484" w:rsidRDefault="002547F7" w:rsidP="004E6361">
            <w:r>
              <w:t>Ski</w:t>
            </w:r>
            <w:r w:rsidR="00B01606">
              <w:t xml:space="preserve">p over </w:t>
            </w:r>
            <w:r w:rsidR="005D0093">
              <w:t>there to the</w:t>
            </w:r>
            <w:r w:rsidR="00B01606">
              <w:t xml:space="preserve"> next column</w:t>
            </w:r>
            <w:r w:rsidR="00FD07F3">
              <w:t>, Sam.</w:t>
            </w:r>
          </w:p>
        </w:tc>
      </w:tr>
      <w:tr w:rsidR="00105484" w:rsidTr="0084378D">
        <w:tc>
          <w:tcPr>
            <w:tcW w:w="1255" w:type="dxa"/>
          </w:tcPr>
          <w:p w:rsidR="00105484" w:rsidRDefault="005D0093" w:rsidP="004E6361">
            <w:r>
              <w:t>01:</w:t>
            </w:r>
            <w:r w:rsidR="00063E91">
              <w:t>48</w:t>
            </w:r>
          </w:p>
        </w:tc>
        <w:tc>
          <w:tcPr>
            <w:tcW w:w="1170" w:type="dxa"/>
          </w:tcPr>
          <w:p w:rsidR="00105484" w:rsidRDefault="00342B61" w:rsidP="004E6361">
            <w:r>
              <w:t>Sam</w:t>
            </w:r>
          </w:p>
        </w:tc>
        <w:tc>
          <w:tcPr>
            <w:tcW w:w="6925" w:type="dxa"/>
          </w:tcPr>
          <w:p w:rsidR="00105484" w:rsidRDefault="00C17C7C" w:rsidP="004E6361">
            <w:r>
              <w:t xml:space="preserve">“Mrs. Scott </w:t>
            </w:r>
            <w:proofErr w:type="spellStart"/>
            <w:r>
              <w:t>McFrancis</w:t>
            </w:r>
            <w:proofErr w:type="spellEnd"/>
            <w:r>
              <w:t xml:space="preserve"> sang</w:t>
            </w:r>
            <w:r w:rsidR="00923D00">
              <w:t>,</w:t>
            </w:r>
            <w:r>
              <w:t xml:space="preserve"> uh</w:t>
            </w:r>
            <w:r w:rsidR="00923D00">
              <w:t xml:space="preserve">, ‘I’m </w:t>
            </w:r>
            <w:proofErr w:type="spellStart"/>
            <w:r w:rsidR="00923D00">
              <w:t>G</w:t>
            </w:r>
            <w:r>
              <w:t>onna</w:t>
            </w:r>
            <w:proofErr w:type="spellEnd"/>
            <w:r>
              <w:t xml:space="preserve"> </w:t>
            </w:r>
            <w:r w:rsidR="00923D00">
              <w:t>W</w:t>
            </w:r>
            <w:r>
              <w:t xml:space="preserve">ash that </w:t>
            </w:r>
            <w:r w:rsidR="00923D00">
              <w:t>M</w:t>
            </w:r>
            <w:r>
              <w:t xml:space="preserve">an </w:t>
            </w:r>
            <w:r w:rsidR="00923D00">
              <w:t>R</w:t>
            </w:r>
            <w:r>
              <w:t xml:space="preserve">ight </w:t>
            </w:r>
            <w:proofErr w:type="spellStart"/>
            <w:r w:rsidR="00923D00">
              <w:t>O</w:t>
            </w:r>
            <w:r>
              <w:t>utta</w:t>
            </w:r>
            <w:proofErr w:type="spellEnd"/>
            <w:r>
              <w:t xml:space="preserve"> </w:t>
            </w:r>
            <w:r w:rsidR="00923D00">
              <w:t>M</w:t>
            </w:r>
            <w:r>
              <w:t xml:space="preserve">y </w:t>
            </w:r>
            <w:r w:rsidR="00923D00">
              <w:t>H</w:t>
            </w:r>
            <w:r>
              <w:t>air</w:t>
            </w:r>
            <w:r w:rsidR="00972174">
              <w:t>.</w:t>
            </w:r>
            <w:r w:rsidR="00923D00">
              <w:t>’</w:t>
            </w:r>
            <w:r w:rsidR="006A49E5">
              <w:t xml:space="preserve"> She’s a c</w:t>
            </w:r>
            <w:r w:rsidR="00387AB0">
              <w:t>ousin to the conductor</w:t>
            </w:r>
            <w:r w:rsidR="002648A2">
              <w:t>, Buddy</w:t>
            </w:r>
            <w:r w:rsidR="00972174">
              <w:t>”</w:t>
            </w:r>
            <w:r w:rsidR="002648A2">
              <w:t xml:space="preserve"> [?]. Say, that’s your name there, Mr. </w:t>
            </w:r>
            <w:proofErr w:type="spellStart"/>
            <w:r w:rsidR="002648A2">
              <w:t>McFrancis</w:t>
            </w:r>
            <w:proofErr w:type="spellEnd"/>
            <w:r w:rsidR="002648A2">
              <w:t>.</w:t>
            </w:r>
            <w:r w:rsidR="00CC5137">
              <w:t xml:space="preserve"> You got your name in this-in this paper.</w:t>
            </w:r>
          </w:p>
        </w:tc>
      </w:tr>
      <w:tr w:rsidR="00105484" w:rsidTr="0084378D">
        <w:tc>
          <w:tcPr>
            <w:tcW w:w="1255" w:type="dxa"/>
          </w:tcPr>
          <w:p w:rsidR="00105484" w:rsidRDefault="00063E91" w:rsidP="004E6361">
            <w:r>
              <w:t>02:01</w:t>
            </w:r>
          </w:p>
        </w:tc>
        <w:tc>
          <w:tcPr>
            <w:tcW w:w="1170" w:type="dxa"/>
          </w:tcPr>
          <w:p w:rsidR="00105484" w:rsidRDefault="00342B61" w:rsidP="004E6361">
            <w:r>
              <w:t>Jesse</w:t>
            </w:r>
          </w:p>
        </w:tc>
        <w:tc>
          <w:tcPr>
            <w:tcW w:w="6925" w:type="dxa"/>
          </w:tcPr>
          <w:p w:rsidR="00105484" w:rsidRDefault="00CC5137" w:rsidP="004E6361">
            <w:r>
              <w:t>Sam!</w:t>
            </w:r>
          </w:p>
        </w:tc>
      </w:tr>
      <w:tr w:rsidR="00105484" w:rsidTr="0084378D">
        <w:tc>
          <w:tcPr>
            <w:tcW w:w="1255" w:type="dxa"/>
          </w:tcPr>
          <w:p w:rsidR="00105484" w:rsidRDefault="00063E91" w:rsidP="004E6361">
            <w:r>
              <w:t>02:</w:t>
            </w:r>
            <w:r w:rsidR="00EC04B8">
              <w:t>01</w:t>
            </w:r>
          </w:p>
        </w:tc>
        <w:tc>
          <w:tcPr>
            <w:tcW w:w="1170" w:type="dxa"/>
          </w:tcPr>
          <w:p w:rsidR="00105484" w:rsidRDefault="00342B61" w:rsidP="004E6361">
            <w:r>
              <w:t>Sam</w:t>
            </w:r>
          </w:p>
        </w:tc>
        <w:tc>
          <w:tcPr>
            <w:tcW w:w="6925" w:type="dxa"/>
          </w:tcPr>
          <w:p w:rsidR="00105484" w:rsidRDefault="00CC5137" w:rsidP="004E6361">
            <w:r>
              <w:t xml:space="preserve">I’m </w:t>
            </w:r>
            <w:proofErr w:type="spellStart"/>
            <w:r>
              <w:t>gettin</w:t>
            </w:r>
            <w:proofErr w:type="spellEnd"/>
            <w:r>
              <w:t>’ there, Jesse.</w:t>
            </w:r>
            <w:r w:rsidR="00CC258A">
              <w:t xml:space="preserve"> “At intermission refreshments was served by uh</w:t>
            </w:r>
            <w:proofErr w:type="gramStart"/>
            <w:r w:rsidR="00CC258A">
              <w:t>-</w:t>
            </w:r>
            <w:r w:rsidR="00972174">
              <w:t xml:space="preserve">“ </w:t>
            </w:r>
            <w:r w:rsidR="00CC258A">
              <w:t>They</w:t>
            </w:r>
            <w:proofErr w:type="gramEnd"/>
            <w:r w:rsidR="00CC258A">
              <w:t xml:space="preserve"> had Hawaiian Punch and Oreos.</w:t>
            </w:r>
          </w:p>
        </w:tc>
      </w:tr>
      <w:tr w:rsidR="00105484" w:rsidTr="0084378D">
        <w:tc>
          <w:tcPr>
            <w:tcW w:w="1255" w:type="dxa"/>
          </w:tcPr>
          <w:p w:rsidR="00105484" w:rsidRDefault="00EC04B8" w:rsidP="004E6361">
            <w:r>
              <w:t>02:10</w:t>
            </w:r>
          </w:p>
        </w:tc>
        <w:tc>
          <w:tcPr>
            <w:tcW w:w="1170" w:type="dxa"/>
          </w:tcPr>
          <w:p w:rsidR="00105484" w:rsidRDefault="00342B61" w:rsidP="004E6361">
            <w:r>
              <w:t>Jesse</w:t>
            </w:r>
          </w:p>
        </w:tc>
        <w:tc>
          <w:tcPr>
            <w:tcW w:w="6925" w:type="dxa"/>
          </w:tcPr>
          <w:p w:rsidR="00105484" w:rsidRDefault="00CC258A" w:rsidP="004E6361">
            <w:r>
              <w:t>Sam!</w:t>
            </w:r>
          </w:p>
        </w:tc>
      </w:tr>
      <w:tr w:rsidR="00105484" w:rsidTr="0084378D">
        <w:tc>
          <w:tcPr>
            <w:tcW w:w="1255" w:type="dxa"/>
          </w:tcPr>
          <w:p w:rsidR="00105484" w:rsidRDefault="00EC04B8" w:rsidP="004E6361">
            <w:r>
              <w:t>02:11</w:t>
            </w:r>
          </w:p>
        </w:tc>
        <w:tc>
          <w:tcPr>
            <w:tcW w:w="1170" w:type="dxa"/>
          </w:tcPr>
          <w:p w:rsidR="00105484" w:rsidRDefault="00CC258A" w:rsidP="004E6361">
            <w:r>
              <w:t>Mr. Buddy</w:t>
            </w:r>
          </w:p>
        </w:tc>
        <w:tc>
          <w:tcPr>
            <w:tcW w:w="6925" w:type="dxa"/>
          </w:tcPr>
          <w:p w:rsidR="00105484" w:rsidRDefault="00CC258A" w:rsidP="004E6361">
            <w:r>
              <w:t>Does it actually say refreshments “was” served?</w:t>
            </w:r>
            <w:r w:rsidR="00DE6D53">
              <w:t xml:space="preserve"> [music overlaps] That should be “were.”</w:t>
            </w:r>
          </w:p>
        </w:tc>
      </w:tr>
      <w:tr w:rsidR="00105484" w:rsidTr="0084378D">
        <w:tc>
          <w:tcPr>
            <w:tcW w:w="1255" w:type="dxa"/>
          </w:tcPr>
          <w:p w:rsidR="00105484" w:rsidRDefault="00EC04B8" w:rsidP="004E6361">
            <w:r>
              <w:t>02:14</w:t>
            </w:r>
          </w:p>
        </w:tc>
        <w:tc>
          <w:tcPr>
            <w:tcW w:w="1170" w:type="dxa"/>
          </w:tcPr>
          <w:p w:rsidR="00105484" w:rsidRDefault="00105484" w:rsidP="004E6361"/>
        </w:tc>
        <w:tc>
          <w:tcPr>
            <w:tcW w:w="6925" w:type="dxa"/>
          </w:tcPr>
          <w:p w:rsidR="00105484" w:rsidRDefault="00CC258A" w:rsidP="004E6361">
            <w:r>
              <w:t>[music]</w:t>
            </w:r>
          </w:p>
        </w:tc>
      </w:tr>
      <w:tr w:rsidR="00105484" w:rsidTr="0084378D">
        <w:tc>
          <w:tcPr>
            <w:tcW w:w="1255" w:type="dxa"/>
          </w:tcPr>
          <w:p w:rsidR="00105484" w:rsidRDefault="00EC04B8" w:rsidP="004E6361">
            <w:r>
              <w:t>02:</w:t>
            </w:r>
            <w:r w:rsidR="008A63EB">
              <w:t>24</w:t>
            </w:r>
          </w:p>
        </w:tc>
        <w:tc>
          <w:tcPr>
            <w:tcW w:w="1170" w:type="dxa"/>
          </w:tcPr>
          <w:p w:rsidR="00105484" w:rsidRDefault="00105484" w:rsidP="004E6361"/>
        </w:tc>
        <w:tc>
          <w:tcPr>
            <w:tcW w:w="6925" w:type="dxa"/>
          </w:tcPr>
          <w:p w:rsidR="00105484" w:rsidRDefault="00CC258A" w:rsidP="004E6361">
            <w:r>
              <w:t>[music fades out, the repeats]</w:t>
            </w:r>
          </w:p>
        </w:tc>
      </w:tr>
      <w:tr w:rsidR="00105484" w:rsidTr="0084378D">
        <w:tc>
          <w:tcPr>
            <w:tcW w:w="1255" w:type="dxa"/>
          </w:tcPr>
          <w:p w:rsidR="00105484" w:rsidRDefault="00CE07E8" w:rsidP="004E6361">
            <w:r>
              <w:t>02:</w:t>
            </w:r>
            <w:r w:rsidR="00861B68">
              <w:t>32</w:t>
            </w:r>
          </w:p>
        </w:tc>
        <w:tc>
          <w:tcPr>
            <w:tcW w:w="1170" w:type="dxa"/>
          </w:tcPr>
          <w:p w:rsidR="00105484" w:rsidRDefault="00F55165" w:rsidP="004E6361">
            <w:r>
              <w:t>Sam</w:t>
            </w:r>
          </w:p>
        </w:tc>
        <w:tc>
          <w:tcPr>
            <w:tcW w:w="6925" w:type="dxa"/>
          </w:tcPr>
          <w:p w:rsidR="00105484" w:rsidRDefault="003F1AC9" w:rsidP="004E6361">
            <w:r>
              <w:t>I-I found it here, Jesse. Now, it says here, “A new piece by local composer, Mr. Jesse Prather, was performed to much applause.</w:t>
            </w:r>
            <w:r w:rsidR="00972174">
              <w:t>”</w:t>
            </w:r>
          </w:p>
        </w:tc>
      </w:tr>
      <w:tr w:rsidR="00105484" w:rsidTr="0084378D">
        <w:tc>
          <w:tcPr>
            <w:tcW w:w="1255" w:type="dxa"/>
          </w:tcPr>
          <w:p w:rsidR="00105484" w:rsidRDefault="00CE07E8" w:rsidP="004E6361">
            <w:r>
              <w:t>02:</w:t>
            </w:r>
            <w:r w:rsidR="00861B68">
              <w:t>42</w:t>
            </w:r>
          </w:p>
        </w:tc>
        <w:tc>
          <w:tcPr>
            <w:tcW w:w="1170" w:type="dxa"/>
          </w:tcPr>
          <w:p w:rsidR="00105484" w:rsidRDefault="00F55165" w:rsidP="004E6361">
            <w:r>
              <w:t>Jesse</w:t>
            </w:r>
          </w:p>
        </w:tc>
        <w:tc>
          <w:tcPr>
            <w:tcW w:w="6925" w:type="dxa"/>
          </w:tcPr>
          <w:p w:rsidR="00105484" w:rsidRDefault="00DA6868" w:rsidP="004E6361">
            <w:r>
              <w:t>“</w:t>
            </w:r>
            <w:r w:rsidR="003F1AC9">
              <w:t>Local composer</w:t>
            </w:r>
            <w:r w:rsidR="00923D00">
              <w:t>,</w:t>
            </w:r>
            <w:r>
              <w:t>”</w:t>
            </w:r>
            <w:r w:rsidR="003F1AC9">
              <w:t xml:space="preserve"> aye!</w:t>
            </w:r>
            <w:r w:rsidR="00251E2B">
              <w:t xml:space="preserve"> “Much applause.”</w:t>
            </w:r>
          </w:p>
        </w:tc>
      </w:tr>
      <w:tr w:rsidR="00105484" w:rsidTr="0084378D">
        <w:tc>
          <w:tcPr>
            <w:tcW w:w="1255" w:type="dxa"/>
          </w:tcPr>
          <w:p w:rsidR="00105484" w:rsidRDefault="00861B68" w:rsidP="004E6361">
            <w:r>
              <w:t>02:44</w:t>
            </w:r>
          </w:p>
        </w:tc>
        <w:tc>
          <w:tcPr>
            <w:tcW w:w="1170" w:type="dxa"/>
          </w:tcPr>
          <w:p w:rsidR="00105484" w:rsidRDefault="00F55165" w:rsidP="004E6361">
            <w:r>
              <w:t>Sam</w:t>
            </w:r>
          </w:p>
        </w:tc>
        <w:tc>
          <w:tcPr>
            <w:tcW w:w="6925" w:type="dxa"/>
          </w:tcPr>
          <w:p w:rsidR="00105484" w:rsidRDefault="00DA6868" w:rsidP="004E6361">
            <w:r>
              <w:t>“The arrangement by Mr. Hess</w:t>
            </w:r>
            <w:r w:rsidR="00923D00">
              <w:t>e</w:t>
            </w:r>
            <w:r>
              <w:t xml:space="preserve">, a graduate of the </w:t>
            </w:r>
            <w:r w:rsidR="00F55165">
              <w:t>Abilene</w:t>
            </w:r>
            <w:r>
              <w:t xml:space="preserve"> School of Arranging</w:t>
            </w:r>
            <w:r w:rsidR="00923D00">
              <w:t>,</w:t>
            </w:r>
            <w:r>
              <w:t xml:space="preserve"> was excellent. H-He’s to be congratulated for what he is able to do</w:t>
            </w:r>
            <w:r w:rsidR="00972174">
              <w:t xml:space="preserve"> with the material at hand</w:t>
            </w:r>
            <w:r w:rsidR="00923D00">
              <w:t>.</w:t>
            </w:r>
            <w:r w:rsidR="00972174">
              <w:t xml:space="preserve"> </w:t>
            </w:r>
            <w:r w:rsidR="00AE0094">
              <w:t>Now, now he uh-</w:t>
            </w:r>
            <w:r w:rsidR="00923D00">
              <w:t xml:space="preserve"> [interrupted]</w:t>
            </w:r>
          </w:p>
        </w:tc>
      </w:tr>
      <w:tr w:rsidR="00105484" w:rsidTr="0084378D">
        <w:tc>
          <w:tcPr>
            <w:tcW w:w="1255" w:type="dxa"/>
          </w:tcPr>
          <w:p w:rsidR="00105484" w:rsidRDefault="008661BB" w:rsidP="004E6361">
            <w:r>
              <w:t>02:56</w:t>
            </w:r>
          </w:p>
        </w:tc>
        <w:tc>
          <w:tcPr>
            <w:tcW w:w="1170" w:type="dxa"/>
          </w:tcPr>
          <w:p w:rsidR="00105484" w:rsidRDefault="003C0ADA" w:rsidP="004E6361">
            <w:r>
              <w:t>Jesse</w:t>
            </w:r>
          </w:p>
        </w:tc>
        <w:tc>
          <w:tcPr>
            <w:tcW w:w="6925" w:type="dxa"/>
          </w:tcPr>
          <w:p w:rsidR="00105484" w:rsidRDefault="00AE0094" w:rsidP="004E6361">
            <w:r>
              <w:t>W-well, w-what do they mean by that?</w:t>
            </w:r>
          </w:p>
        </w:tc>
      </w:tr>
      <w:tr w:rsidR="00105484" w:rsidTr="0084378D">
        <w:tc>
          <w:tcPr>
            <w:tcW w:w="1255" w:type="dxa"/>
          </w:tcPr>
          <w:p w:rsidR="00105484" w:rsidRDefault="008661BB" w:rsidP="004E6361">
            <w:r>
              <w:t>02:57</w:t>
            </w:r>
          </w:p>
        </w:tc>
        <w:tc>
          <w:tcPr>
            <w:tcW w:w="1170" w:type="dxa"/>
          </w:tcPr>
          <w:p w:rsidR="00105484" w:rsidRDefault="003C0ADA" w:rsidP="004E6361">
            <w:r>
              <w:t>Sam</w:t>
            </w:r>
          </w:p>
        </w:tc>
        <w:tc>
          <w:tcPr>
            <w:tcW w:w="6925" w:type="dxa"/>
          </w:tcPr>
          <w:p w:rsidR="00105484" w:rsidRDefault="00CF6342" w:rsidP="004E6361">
            <w:r>
              <w:t xml:space="preserve">W-well, it goes on to say that </w:t>
            </w:r>
            <w:r w:rsidR="00923D00">
              <w:t>“T</w:t>
            </w:r>
            <w:r>
              <w:t xml:space="preserve">he song by Mr. </w:t>
            </w:r>
            <w:proofErr w:type="spellStart"/>
            <w:r>
              <w:t>Praither</w:t>
            </w:r>
            <w:proofErr w:type="spellEnd"/>
            <w:r>
              <w:t xml:space="preserve"> had an a-abundance of </w:t>
            </w:r>
            <w:r w:rsidR="00923D00">
              <w:t>‘</w:t>
            </w:r>
            <w:r w:rsidR="009346D0">
              <w:t>cliques.</w:t>
            </w:r>
            <w:r w:rsidR="00923D00">
              <w:t>’</w:t>
            </w:r>
          </w:p>
        </w:tc>
      </w:tr>
      <w:tr w:rsidR="00105484" w:rsidTr="0084378D">
        <w:tc>
          <w:tcPr>
            <w:tcW w:w="1255" w:type="dxa"/>
          </w:tcPr>
          <w:p w:rsidR="00105484" w:rsidRDefault="008661BB" w:rsidP="004E6361">
            <w:r>
              <w:t>03:</w:t>
            </w:r>
            <w:r w:rsidR="003D39E6">
              <w:t>03</w:t>
            </w:r>
          </w:p>
        </w:tc>
        <w:tc>
          <w:tcPr>
            <w:tcW w:w="1170" w:type="dxa"/>
          </w:tcPr>
          <w:p w:rsidR="00105484" w:rsidRDefault="003C0ADA" w:rsidP="004E6361">
            <w:r>
              <w:t>Mr. Buddy</w:t>
            </w:r>
          </w:p>
        </w:tc>
        <w:tc>
          <w:tcPr>
            <w:tcW w:w="6925" w:type="dxa"/>
          </w:tcPr>
          <w:p w:rsidR="00105484" w:rsidRDefault="009346D0" w:rsidP="004E6361">
            <w:r>
              <w:t>No</w:t>
            </w:r>
            <w:r w:rsidR="00845869">
              <w:t>, no</w:t>
            </w:r>
            <w:r>
              <w:t>, that clichés, Sam. Clichés.</w:t>
            </w:r>
          </w:p>
        </w:tc>
      </w:tr>
      <w:tr w:rsidR="00105484" w:rsidTr="0084378D">
        <w:tc>
          <w:tcPr>
            <w:tcW w:w="1255" w:type="dxa"/>
          </w:tcPr>
          <w:p w:rsidR="00105484" w:rsidRDefault="008661BB" w:rsidP="004E6361">
            <w:r>
              <w:t>03:</w:t>
            </w:r>
            <w:r w:rsidR="003D39E6">
              <w:t>05</w:t>
            </w:r>
          </w:p>
        </w:tc>
        <w:tc>
          <w:tcPr>
            <w:tcW w:w="1170" w:type="dxa"/>
          </w:tcPr>
          <w:p w:rsidR="00105484" w:rsidRDefault="00627844" w:rsidP="004E6361">
            <w:r>
              <w:t>Jesse</w:t>
            </w:r>
          </w:p>
        </w:tc>
        <w:tc>
          <w:tcPr>
            <w:tcW w:w="6925" w:type="dxa"/>
          </w:tcPr>
          <w:p w:rsidR="00105484" w:rsidRDefault="00845869" w:rsidP="004E6361">
            <w:r>
              <w:t>Cliché? Is that good?</w:t>
            </w:r>
          </w:p>
        </w:tc>
      </w:tr>
      <w:tr w:rsidR="00105484" w:rsidTr="0084378D">
        <w:tc>
          <w:tcPr>
            <w:tcW w:w="1255" w:type="dxa"/>
          </w:tcPr>
          <w:p w:rsidR="00105484" w:rsidRDefault="008661BB" w:rsidP="004E6361">
            <w:r>
              <w:t>03:</w:t>
            </w:r>
            <w:r w:rsidR="003D39E6">
              <w:t>07</w:t>
            </w:r>
          </w:p>
        </w:tc>
        <w:tc>
          <w:tcPr>
            <w:tcW w:w="1170" w:type="dxa"/>
          </w:tcPr>
          <w:p w:rsidR="00105484" w:rsidRDefault="003C0ADA" w:rsidP="004E6361">
            <w:r>
              <w:t>Mr. Buddy</w:t>
            </w:r>
          </w:p>
        </w:tc>
        <w:tc>
          <w:tcPr>
            <w:tcW w:w="6925" w:type="dxa"/>
          </w:tcPr>
          <w:p w:rsidR="00105484" w:rsidRDefault="00845869" w:rsidP="004E6361">
            <w:r>
              <w:t>Oh, yeah. Well, yeah.</w:t>
            </w:r>
          </w:p>
        </w:tc>
      </w:tr>
      <w:tr w:rsidR="00105484" w:rsidTr="0084378D">
        <w:tc>
          <w:tcPr>
            <w:tcW w:w="1255" w:type="dxa"/>
          </w:tcPr>
          <w:p w:rsidR="00105484" w:rsidRPr="0084378D" w:rsidRDefault="008661BB" w:rsidP="0084378D">
            <w:r>
              <w:t>03:</w:t>
            </w:r>
            <w:r w:rsidR="003D39E6">
              <w:t>08</w:t>
            </w:r>
          </w:p>
        </w:tc>
        <w:tc>
          <w:tcPr>
            <w:tcW w:w="1170" w:type="dxa"/>
          </w:tcPr>
          <w:p w:rsidR="00105484" w:rsidRDefault="003C0ADA" w:rsidP="004E6361">
            <w:r>
              <w:t>Sam</w:t>
            </w:r>
          </w:p>
        </w:tc>
        <w:tc>
          <w:tcPr>
            <w:tcW w:w="6925" w:type="dxa"/>
          </w:tcPr>
          <w:p w:rsidR="00105484" w:rsidRDefault="00845869" w:rsidP="004E6361">
            <w:r>
              <w:t>Oh, yeah, Jesse. Now, that’s a musical term. M-means it was a clean song.</w:t>
            </w:r>
          </w:p>
        </w:tc>
      </w:tr>
      <w:tr w:rsidR="00105484" w:rsidTr="0084378D">
        <w:tc>
          <w:tcPr>
            <w:tcW w:w="1255" w:type="dxa"/>
          </w:tcPr>
          <w:p w:rsidR="00105484" w:rsidRPr="0084378D" w:rsidRDefault="008661BB" w:rsidP="0084378D">
            <w:r>
              <w:lastRenderedPageBreak/>
              <w:t>03:</w:t>
            </w:r>
            <w:r w:rsidR="003D39E6">
              <w:t>14</w:t>
            </w:r>
          </w:p>
        </w:tc>
        <w:tc>
          <w:tcPr>
            <w:tcW w:w="1170" w:type="dxa"/>
          </w:tcPr>
          <w:p w:rsidR="00105484" w:rsidRDefault="003C0ADA" w:rsidP="004E6361">
            <w:r>
              <w:t>Jesse</w:t>
            </w:r>
          </w:p>
        </w:tc>
        <w:tc>
          <w:tcPr>
            <w:tcW w:w="6925" w:type="dxa"/>
          </w:tcPr>
          <w:p w:rsidR="00105484" w:rsidRDefault="00845869" w:rsidP="004E6361">
            <w:r>
              <w:t>Well, I don’t understand why they talk so much about that Mr. Hess</w:t>
            </w:r>
            <w:r w:rsidR="00923D00">
              <w:t>e</w:t>
            </w:r>
            <w:r>
              <w:t>.</w:t>
            </w:r>
          </w:p>
        </w:tc>
      </w:tr>
      <w:tr w:rsidR="00105484" w:rsidTr="0084378D">
        <w:tc>
          <w:tcPr>
            <w:tcW w:w="1255" w:type="dxa"/>
          </w:tcPr>
          <w:p w:rsidR="00105484" w:rsidRDefault="008661BB" w:rsidP="004E6361">
            <w:r>
              <w:t>03:</w:t>
            </w:r>
            <w:r w:rsidR="003D39E6">
              <w:t>17</w:t>
            </w:r>
          </w:p>
        </w:tc>
        <w:tc>
          <w:tcPr>
            <w:tcW w:w="1170" w:type="dxa"/>
          </w:tcPr>
          <w:p w:rsidR="00105484" w:rsidRDefault="003C0ADA" w:rsidP="004E6361">
            <w:r>
              <w:t>Sam</w:t>
            </w:r>
          </w:p>
        </w:tc>
        <w:tc>
          <w:tcPr>
            <w:tcW w:w="6925" w:type="dxa"/>
          </w:tcPr>
          <w:p w:rsidR="00105484" w:rsidRDefault="00923D00" w:rsidP="004E6361">
            <w:r>
              <w:t>“</w:t>
            </w:r>
            <w:r w:rsidR="001308B0">
              <w:t>The next concert</w:t>
            </w:r>
            <w:r>
              <w:t>, a</w:t>
            </w:r>
            <w:r w:rsidR="001308B0">
              <w:t>-a pops concert</w:t>
            </w:r>
            <w:r>
              <w:t>’s</w:t>
            </w:r>
            <w:bookmarkStart w:id="0" w:name="_GoBack"/>
            <w:bookmarkEnd w:id="0"/>
            <w:r w:rsidR="001308B0">
              <w:t xml:space="preserve"> </w:t>
            </w:r>
            <w:proofErr w:type="spellStart"/>
            <w:r w:rsidR="001308B0">
              <w:t>gonna</w:t>
            </w:r>
            <w:proofErr w:type="spellEnd"/>
            <w:r w:rsidR="001308B0">
              <w:t xml:space="preserve"> be held und</w:t>
            </w:r>
            <w:r w:rsidR="00B311AB">
              <w:t>e</w:t>
            </w:r>
            <w:r w:rsidR="001308B0">
              <w:t>r the peach shed at Amity.</w:t>
            </w:r>
            <w:r w:rsidR="001F206E">
              <w:t xml:space="preserve"> </w:t>
            </w:r>
            <w:r w:rsidR="003D39E6">
              <w:t xml:space="preserve">[music overlaps] </w:t>
            </w:r>
            <w:r w:rsidR="001F206E">
              <w:t xml:space="preserve">Uh-Mr. </w:t>
            </w:r>
            <w:proofErr w:type="spellStart"/>
            <w:r w:rsidR="001F206E">
              <w:t>McFrancis</w:t>
            </w:r>
            <w:proofErr w:type="spellEnd"/>
            <w:r w:rsidR="001F206E">
              <w:t>, what’s a pops concert?</w:t>
            </w:r>
          </w:p>
        </w:tc>
      </w:tr>
      <w:tr w:rsidR="00105484" w:rsidTr="0084378D">
        <w:tc>
          <w:tcPr>
            <w:tcW w:w="1255" w:type="dxa"/>
          </w:tcPr>
          <w:p w:rsidR="00105484" w:rsidRDefault="008661BB" w:rsidP="004E6361">
            <w:r>
              <w:t>03:</w:t>
            </w:r>
            <w:r w:rsidR="003D39E6">
              <w:t>22</w:t>
            </w:r>
          </w:p>
        </w:tc>
        <w:tc>
          <w:tcPr>
            <w:tcW w:w="1170" w:type="dxa"/>
          </w:tcPr>
          <w:p w:rsidR="00105484" w:rsidRDefault="00105484" w:rsidP="004E6361"/>
        </w:tc>
        <w:tc>
          <w:tcPr>
            <w:tcW w:w="6925" w:type="dxa"/>
          </w:tcPr>
          <w:p w:rsidR="00105484" w:rsidRDefault="0095014E" w:rsidP="004E6361">
            <w:r>
              <w:t>[music]</w:t>
            </w:r>
          </w:p>
        </w:tc>
      </w:tr>
    </w:tbl>
    <w:p w:rsidR="004E6361" w:rsidRDefault="004E6361" w:rsidP="004E6361"/>
    <w:sectPr w:rsidR="004E63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3NLC0NDU0MjI1sjRQ0lEKTi0uzszPAykwqgUAXA3FyywAAAA="/>
  </w:docVars>
  <w:rsids>
    <w:rsidRoot w:val="004E6361"/>
    <w:rsid w:val="000062AE"/>
    <w:rsid w:val="00063E91"/>
    <w:rsid w:val="000B53AF"/>
    <w:rsid w:val="00105484"/>
    <w:rsid w:val="00122BB2"/>
    <w:rsid w:val="001308B0"/>
    <w:rsid w:val="0016031B"/>
    <w:rsid w:val="001A5FA8"/>
    <w:rsid w:val="001B63F5"/>
    <w:rsid w:val="001D4222"/>
    <w:rsid w:val="001F206E"/>
    <w:rsid w:val="002507CC"/>
    <w:rsid w:val="00251E2B"/>
    <w:rsid w:val="002547F7"/>
    <w:rsid w:val="002648A2"/>
    <w:rsid w:val="002E36B8"/>
    <w:rsid w:val="002F6614"/>
    <w:rsid w:val="00342B61"/>
    <w:rsid w:val="00371F41"/>
    <w:rsid w:val="00386C55"/>
    <w:rsid w:val="00387AB0"/>
    <w:rsid w:val="003C0ADA"/>
    <w:rsid w:val="003D39E6"/>
    <w:rsid w:val="003F1AC9"/>
    <w:rsid w:val="00433DF0"/>
    <w:rsid w:val="004A6184"/>
    <w:rsid w:val="004E6361"/>
    <w:rsid w:val="00570FC2"/>
    <w:rsid w:val="005853ED"/>
    <w:rsid w:val="00593F41"/>
    <w:rsid w:val="005D0093"/>
    <w:rsid w:val="00627844"/>
    <w:rsid w:val="006675E9"/>
    <w:rsid w:val="00684DFF"/>
    <w:rsid w:val="006A49E5"/>
    <w:rsid w:val="006A4E01"/>
    <w:rsid w:val="006D0CDB"/>
    <w:rsid w:val="006E62A6"/>
    <w:rsid w:val="0070550F"/>
    <w:rsid w:val="007323BE"/>
    <w:rsid w:val="008010EF"/>
    <w:rsid w:val="00805DD7"/>
    <w:rsid w:val="0084378D"/>
    <w:rsid w:val="00845869"/>
    <w:rsid w:val="008513B8"/>
    <w:rsid w:val="00861B68"/>
    <w:rsid w:val="008661BB"/>
    <w:rsid w:val="0089060E"/>
    <w:rsid w:val="008A63EB"/>
    <w:rsid w:val="00923D00"/>
    <w:rsid w:val="009346D0"/>
    <w:rsid w:val="0095014E"/>
    <w:rsid w:val="00972174"/>
    <w:rsid w:val="00975E5E"/>
    <w:rsid w:val="00A04E64"/>
    <w:rsid w:val="00A7408F"/>
    <w:rsid w:val="00AB1A06"/>
    <w:rsid w:val="00AC6AA1"/>
    <w:rsid w:val="00AE0094"/>
    <w:rsid w:val="00AF3877"/>
    <w:rsid w:val="00B01606"/>
    <w:rsid w:val="00B311AB"/>
    <w:rsid w:val="00B802CE"/>
    <w:rsid w:val="00BA080D"/>
    <w:rsid w:val="00BA3BE9"/>
    <w:rsid w:val="00BE23C6"/>
    <w:rsid w:val="00C17C7C"/>
    <w:rsid w:val="00C73609"/>
    <w:rsid w:val="00CC258A"/>
    <w:rsid w:val="00CC5137"/>
    <w:rsid w:val="00CE07E8"/>
    <w:rsid w:val="00CE754C"/>
    <w:rsid w:val="00CF6342"/>
    <w:rsid w:val="00D746D9"/>
    <w:rsid w:val="00DA6868"/>
    <w:rsid w:val="00DD1668"/>
    <w:rsid w:val="00DE6D53"/>
    <w:rsid w:val="00DF155A"/>
    <w:rsid w:val="00E15A28"/>
    <w:rsid w:val="00EB0C54"/>
    <w:rsid w:val="00EC04B8"/>
    <w:rsid w:val="00ED039A"/>
    <w:rsid w:val="00F15AB9"/>
    <w:rsid w:val="00F55165"/>
    <w:rsid w:val="00F62C5F"/>
    <w:rsid w:val="00FD07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655AE5"/>
  <w15:chartTrackingRefBased/>
  <w15:docId w15:val="{B6A98248-48C1-4BAB-976A-943831FC9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6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D6A700-6868-4A9E-9ADA-D86BEFF1FD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17</Words>
  <Characters>295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achita Baptist University</Company>
  <LinksUpToDate>false</LinksUpToDate>
  <CharactersWithSpaces>3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umn Mortenson</dc:creator>
  <cp:keywords/>
  <dc:description/>
  <cp:lastModifiedBy>Autumn Mortenson</cp:lastModifiedBy>
  <cp:revision>2</cp:revision>
  <dcterms:created xsi:type="dcterms:W3CDTF">2022-09-21T04:30:00Z</dcterms:created>
  <dcterms:modified xsi:type="dcterms:W3CDTF">2022-09-21T04:30:00Z</dcterms:modified>
</cp:coreProperties>
</file>